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4916" w:tblpY="976"/>
        <w:tblW w:w="6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5"/>
      </w:tblGrid>
      <w:tr w:rsidR="0010352F" w14:paraId="43A946D7" w14:textId="77777777" w:rsidTr="00DA383F">
        <w:trPr>
          <w:trHeight w:val="710"/>
        </w:trPr>
        <w:tc>
          <w:tcPr>
            <w:tcW w:w="6835" w:type="dxa"/>
          </w:tcPr>
          <w:p w14:paraId="6906CB8F" w14:textId="459B80A8" w:rsidR="0010352F" w:rsidRPr="00D16857" w:rsidRDefault="00D16857" w:rsidP="00A77ABC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3B5B95DD" wp14:editId="11884A0A">
                      <wp:simplePos x="0" y="0"/>
                      <wp:positionH relativeFrom="column">
                        <wp:posOffset>25709</wp:posOffset>
                      </wp:positionH>
                      <wp:positionV relativeFrom="paragraph">
                        <wp:posOffset>16510</wp:posOffset>
                      </wp:positionV>
                      <wp:extent cx="1485900" cy="276225"/>
                      <wp:effectExtent l="0" t="0" r="0" b="9525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85900" cy="276225"/>
                                <a:chOff x="0" y="0"/>
                                <a:chExt cx="1485900" cy="276225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353535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CB206B3" w14:textId="03538574" w:rsidR="00D16857" w:rsidRPr="00D16857" w:rsidRDefault="00D16857">
                                    <w:pPr>
                                      <w:rPr>
                                        <w:rFonts w:ascii="Proza Libre Semibold" w:hAnsi="Proza Libre Semibold"/>
                                        <w:color w:val="FFFFFF" w:themeColor="background1"/>
                                      </w:rPr>
                                    </w:pPr>
                                    <w:r w:rsidRPr="00D16857">
                                      <w:rPr>
                                        <w:rFonts w:ascii="Proza Libre Semibold" w:hAnsi="Proza Libre Semibold"/>
                                        <w:color w:val="FFFFFF" w:themeColor="background1"/>
                                      </w:rPr>
                                      <w:t>RELEVAN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5B95DD" id="Group 4" o:spid="_x0000_s1026" style="position:absolute;margin-left:2pt;margin-top:1.3pt;width:117pt;height:21.75pt;z-index:251661312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">
                      <v:rect id="Rectangle 2" o:spid="_x0000_s1027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" fillcolor="#353535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      <v:textbox>
                          <w:txbxContent>
                            <w:p w14:paraId="1CB206B3" w14:textId="03538574" w:rsidR="00D16857" w:rsidRPr="00D16857" w:rsidRDefault="00D16857">
                              <w:pPr>
                                <w:rPr>
                                  <w:rFonts w:ascii="Proza Libre Semibold" w:hAnsi="Proza Libre Semibold"/>
                                  <w:color w:val="FFFFFF" w:themeColor="background1"/>
                                </w:rPr>
                              </w:pPr>
                              <w:r w:rsidRPr="00D16857">
                                <w:rPr>
                                  <w:rFonts w:ascii="Proza Libre Semibold" w:hAnsi="Proza Libre Semibold"/>
                                  <w:color w:val="FFFFFF" w:themeColor="background1"/>
                                </w:rPr>
                                <w:t>RELEVANT SKILL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10352F" w:rsidRPr="00D16857">
              <w:rPr>
                <w:rFonts w:ascii="Proza Libre Semibold" w:hAnsi="Proza Libre Semibold" w:cs="Open Sans"/>
                <w:color w:val="635A51"/>
              </w:rPr>
              <w:t xml:space="preserve"> </w:t>
            </w:r>
          </w:p>
        </w:tc>
      </w:tr>
      <w:tr w:rsidR="0010352F" w14:paraId="414F7862" w14:textId="77777777" w:rsidTr="00DA383F">
        <w:tc>
          <w:tcPr>
            <w:tcW w:w="6835" w:type="dxa"/>
          </w:tcPr>
          <w:p w14:paraId="5A353780" w14:textId="0646290A" w:rsidR="00893B05" w:rsidRPr="00893B05" w:rsidRDefault="00893B05" w:rsidP="00893B05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Web</w:t>
            </w:r>
            <w:r w:rsidRPr="000010E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Development (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aravel</w:t>
            </w:r>
            <w:r w:rsidRPr="000010E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  <w:p w14:paraId="56889E2A" w14:textId="647591E6" w:rsidR="00641580" w:rsidRPr="00893B05" w:rsidRDefault="00893B05" w:rsidP="00893B05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8"/>
                <w:szCs w:val="28"/>
              </w:rPr>
            </w:pPr>
            <w:r w:rsidRPr="000010E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nsupervised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nd</w:t>
            </w:r>
            <w:r w:rsidRPr="000010E6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upervised Machine Learning</w:t>
            </w:r>
          </w:p>
          <w:p w14:paraId="022E4211" w14:textId="7C83BD76" w:rsidR="0010352F" w:rsidRPr="00641580" w:rsidRDefault="00D47187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Open Sans" w:hAnsi="Open Sans" w:cs="Open Sans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Cisco networking using Cisco packet tracer</w:t>
            </w:r>
          </w:p>
        </w:tc>
      </w:tr>
      <w:tr w:rsidR="0010352F" w:rsidRPr="0010352F" w14:paraId="7C44FFC0" w14:textId="77777777" w:rsidTr="00DA383F">
        <w:trPr>
          <w:trHeight w:val="788"/>
        </w:trPr>
        <w:tc>
          <w:tcPr>
            <w:tcW w:w="6835" w:type="dxa"/>
          </w:tcPr>
          <w:p w14:paraId="500F7695" w14:textId="31473674" w:rsidR="0010352F" w:rsidRPr="00641580" w:rsidRDefault="0010352F" w:rsidP="00A77ABC">
            <w:pPr>
              <w:spacing w:line="440" w:lineRule="exact"/>
              <w:rPr>
                <w:rFonts w:ascii="Open Sans" w:hAnsi="Open Sans" w:cs="Open Sans"/>
                <w:color w:val="656565"/>
                <w:sz w:val="24"/>
                <w:szCs w:val="24"/>
              </w:rPr>
            </w:pPr>
          </w:p>
        </w:tc>
      </w:tr>
      <w:tr w:rsidR="00A77ABC" w:rsidRPr="00A77ABC" w14:paraId="71139E7D" w14:textId="77777777" w:rsidTr="00DA383F">
        <w:trPr>
          <w:trHeight w:val="707"/>
        </w:trPr>
        <w:tc>
          <w:tcPr>
            <w:tcW w:w="6835" w:type="dxa"/>
          </w:tcPr>
          <w:p w14:paraId="7E146FD8" w14:textId="089D7579" w:rsidR="0010352F" w:rsidRPr="00A77ABC" w:rsidRDefault="00C906F5" w:rsidP="00A77ABC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1BB0602D" wp14:editId="6134B0D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2324100" cy="276225"/>
                      <wp:effectExtent l="0" t="0" r="0" b="9525"/>
                      <wp:wrapNone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24100" cy="276225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Text Box 8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167DD32" w14:textId="56019F3C" w:rsidR="00C906F5" w:rsidRPr="00D47187" w:rsidRDefault="00C906F5" w:rsidP="00C906F5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635A51"/>
                                        <w:sz w:val="24"/>
                                        <w:szCs w:val="24"/>
                                      </w:rPr>
                                    </w:pPr>
                                    <w:r w:rsidRPr="00D47187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 xml:space="preserve">PROFESSIONAL </w:t>
                                    </w:r>
                                    <w:r w:rsidRPr="00D47187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635A51"/>
                                        <w:sz w:val="24"/>
                                        <w:szCs w:val="24"/>
                                      </w:rPr>
                                      <w:t>EXPERIENC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B0602D" id="Group 6" o:spid="_x0000_s1029" style="position:absolute;margin-left:-.15pt;margin-top:.35pt;width:183pt;height:21.75pt;z-index:251663360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">
                      <v:rect id="Rectangle 7" o:spid="_x0000_s1030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/>
                      <v:shape id="Text Box 8" o:spid="_x0000_s1031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<v:textbox>
                          <w:txbxContent>
                            <w:p w14:paraId="0167DD32" w14:textId="56019F3C" w:rsidR="00C906F5" w:rsidRPr="00D47187" w:rsidRDefault="00C906F5" w:rsidP="00C906F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635A51"/>
                                  <w:sz w:val="24"/>
                                  <w:szCs w:val="24"/>
                                </w:rPr>
                              </w:pPr>
                              <w:r w:rsidRPr="00D4718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OFESSIONAL </w:t>
                              </w:r>
                              <w:r w:rsidRPr="00D4718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635A51"/>
                                  <w:sz w:val="24"/>
                                  <w:szCs w:val="24"/>
                                </w:rPr>
                                <w:t>EXPERIENCE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10352F" w14:paraId="2B61426E" w14:textId="77777777" w:rsidTr="00DA383F">
        <w:trPr>
          <w:trHeight w:val="635"/>
        </w:trPr>
        <w:tc>
          <w:tcPr>
            <w:tcW w:w="6835" w:type="dxa"/>
          </w:tcPr>
          <w:p w14:paraId="4BA12644" w14:textId="3138AA0D" w:rsidR="00EA6474" w:rsidRDefault="00EA6474" w:rsidP="00EA6474">
            <w:pPr>
              <w:rPr>
                <w:rStyle w:val="Hyperlink"/>
                <w:rFonts w:ascii="Open Sans" w:hAnsi="Open Sans" w:cs="Open Sans"/>
              </w:rPr>
            </w:pPr>
            <w:proofErr w:type="spellStart"/>
            <w:r w:rsidRPr="00BC3ED6">
              <w:rPr>
                <w:rFonts w:ascii="Open Sans" w:hAnsi="Open Sans" w:cs="Open Sans"/>
              </w:rPr>
              <w:t>Github</w:t>
            </w:r>
            <w:proofErr w:type="spellEnd"/>
            <w:r w:rsidRPr="00BC3ED6">
              <w:rPr>
                <w:rFonts w:ascii="Open Sans" w:hAnsi="Open Sans" w:cs="Open Sans"/>
              </w:rPr>
              <w:t xml:space="preserve"> link:</w:t>
            </w:r>
            <w:r>
              <w:rPr>
                <w:rFonts w:ascii="Open Sans" w:hAnsi="Open Sans" w:cs="Open Sans"/>
              </w:rPr>
              <w:t xml:space="preserve"> </w:t>
            </w:r>
            <w:hyperlink r:id="rId5" w:history="1">
              <w:r w:rsidRPr="00A830AD">
                <w:rPr>
                  <w:rStyle w:val="Hyperlink"/>
                  <w:rFonts w:ascii="Open Sans" w:hAnsi="Open Sans" w:cs="Open Sans"/>
                </w:rPr>
                <w:t>https://github.com/MuchiriKinyua</w:t>
              </w:r>
            </w:hyperlink>
          </w:p>
          <w:p w14:paraId="5D15B5B5" w14:textId="77777777" w:rsidR="00893B05" w:rsidRDefault="00893B05" w:rsidP="00EA6474">
            <w:pPr>
              <w:rPr>
                <w:rFonts w:ascii="Open Sans" w:hAnsi="Open Sans" w:cs="Open Sans"/>
              </w:rPr>
            </w:pPr>
          </w:p>
          <w:p w14:paraId="5A4BC4B1" w14:textId="77777777" w:rsidR="00EA6474" w:rsidRDefault="00EA6474" w:rsidP="00EA6474">
            <w:pPr>
              <w:rPr>
                <w:rStyle w:val="Hyperlink"/>
                <w:rFonts w:ascii="Open Sans" w:hAnsi="Open Sans" w:cs="Open Sans"/>
              </w:rPr>
            </w:pPr>
            <w:r w:rsidRPr="00BC3ED6">
              <w:rPr>
                <w:rFonts w:ascii="Open Sans" w:hAnsi="Open Sans" w:cs="Open Sans"/>
              </w:rPr>
              <w:t>Portfolio link:</w:t>
            </w:r>
            <w:r>
              <w:rPr>
                <w:rFonts w:ascii="Open Sans" w:hAnsi="Open Sans" w:cs="Open Sans"/>
              </w:rPr>
              <w:t xml:space="preserve"> </w:t>
            </w:r>
            <w:hyperlink r:id="rId6" w:history="1">
              <w:r w:rsidRPr="00A830AD">
                <w:rPr>
                  <w:rStyle w:val="Hyperlink"/>
                  <w:rFonts w:ascii="Open Sans" w:hAnsi="Open Sans" w:cs="Open Sans"/>
                </w:rPr>
                <w:t>https://muchirikinyua.github.io/personal-portfolio/</w:t>
              </w:r>
            </w:hyperlink>
          </w:p>
          <w:p w14:paraId="0FFD62E0" w14:textId="77777777" w:rsidR="00893B05" w:rsidRDefault="00893B05" w:rsidP="00EA6474">
            <w:pPr>
              <w:rPr>
                <w:rFonts w:ascii="Open Sans" w:hAnsi="Open Sans" w:cs="Open Sans"/>
              </w:rPr>
            </w:pPr>
          </w:p>
          <w:p w14:paraId="27C58F59" w14:textId="77777777" w:rsidR="00EA6474" w:rsidRDefault="00EA6474" w:rsidP="00EA6474">
            <w:pPr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 xml:space="preserve">LinkedIn link: </w:t>
            </w:r>
            <w:hyperlink r:id="rId7" w:history="1">
              <w:r w:rsidRPr="00A830AD">
                <w:rPr>
                  <w:rStyle w:val="Hyperlink"/>
                  <w:rFonts w:ascii="Open Sans" w:hAnsi="Open Sans" w:cs="Open Sans"/>
                </w:rPr>
                <w:t>https://www.linkedin.com/in/muchiri-kinyua-9b702620a/</w:t>
              </w:r>
            </w:hyperlink>
          </w:p>
          <w:p w14:paraId="115CBEC0" w14:textId="77777777" w:rsidR="00EA6474" w:rsidRDefault="00EA6474" w:rsidP="00EA6474">
            <w:pPr>
              <w:rPr>
                <w:rFonts w:ascii="Open Sans" w:hAnsi="Open Sans" w:cs="Open Sans"/>
              </w:rPr>
            </w:pPr>
          </w:p>
          <w:p w14:paraId="6403D8B5" w14:textId="78A24E25" w:rsidR="0010352F" w:rsidRPr="00EA6474" w:rsidRDefault="00DF7E3E" w:rsidP="00A77A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A647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S:</w:t>
            </w:r>
          </w:p>
          <w:p w14:paraId="4FE1A750" w14:textId="52AC85AF" w:rsidR="00DF7E3E" w:rsidRPr="00DA6E03" w:rsidRDefault="00DF7E3E" w:rsidP="00DF7E3E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eastAsia="en-KE" w:bidi="ar-SA"/>
              </w:rPr>
            </w:pPr>
            <w:r w:rsidRPr="00DF7E3E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>NLP project</w:t>
            </w:r>
            <w:r w:rsidR="00DA6E03">
              <w:rPr>
                <w:rFonts w:ascii="Segoe UI" w:eastAsia="Times New Roman" w:hAnsi="Segoe UI" w:cs="Segoe UI"/>
                <w:sz w:val="24"/>
                <w:szCs w:val="24"/>
                <w:lang w:eastAsia="en-KE" w:bidi="ar-SA"/>
              </w:rPr>
              <w:t xml:space="preserve"> on crowd sentiments.</w:t>
            </w:r>
          </w:p>
          <w:p w14:paraId="707D2A79" w14:textId="7CB8D45D" w:rsidR="00DF7E3E" w:rsidRDefault="00DF7E3E" w:rsidP="00DF7E3E">
            <w:pPr>
              <w:shd w:val="clear" w:color="auto" w:fill="FFFFFF"/>
              <w:rPr>
                <w:rStyle w:val="Hyperlink"/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  <w:r w:rsidRPr="00DF7E3E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>Project link:</w:t>
            </w:r>
            <w:r w:rsidRPr="00DF7E3E">
              <w:rPr>
                <w:rFonts w:ascii="Segoe UI" w:eastAsia="Times New Roman" w:hAnsi="Segoe UI" w:cs="Segoe UI"/>
                <w:sz w:val="24"/>
                <w:szCs w:val="24"/>
                <w:lang w:eastAsia="en-KE" w:bidi="ar-SA"/>
              </w:rPr>
              <w:t xml:space="preserve"> </w:t>
            </w:r>
            <w:hyperlink r:id="rId8" w:history="1">
              <w:r w:rsidR="00573642" w:rsidRPr="00DF7E3E">
                <w:rPr>
                  <w:rStyle w:val="Hyperlink"/>
                  <w:rFonts w:ascii="Segoe UI" w:eastAsia="Times New Roman" w:hAnsi="Segoe UI" w:cs="Segoe UI"/>
                  <w:sz w:val="24"/>
                  <w:szCs w:val="24"/>
                  <w:lang w:val="en-KE" w:eastAsia="en-KE" w:bidi="ar-SA"/>
                </w:rPr>
                <w:t>https://github.com/MuchiriKinyua/NLP-Project</w:t>
              </w:r>
            </w:hyperlink>
          </w:p>
          <w:p w14:paraId="463F19C5" w14:textId="77777777" w:rsidR="00DA6E03" w:rsidRDefault="00DA6E03" w:rsidP="00DF7E3E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</w:p>
          <w:p w14:paraId="14EC9C1F" w14:textId="1D394A99" w:rsidR="00573642" w:rsidRPr="00573642" w:rsidRDefault="00573642" w:rsidP="00573642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>Flu Vaccine Hesitancy Classification</w:t>
            </w:r>
          </w:p>
          <w:p w14:paraId="254A6619" w14:textId="323B850E" w:rsidR="00DA6E03" w:rsidRDefault="00573642" w:rsidP="00573642">
            <w:pPr>
              <w:shd w:val="clear" w:color="auto" w:fill="FFFFFF"/>
              <w:rPr>
                <w:rStyle w:val="Hyperlink"/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 xml:space="preserve">Project link: </w:t>
            </w:r>
            <w:hyperlink r:id="rId9" w:history="1">
              <w:r w:rsidRPr="00573642">
                <w:rPr>
                  <w:rStyle w:val="Hyperlink"/>
                  <w:rFonts w:ascii="Segoe UI" w:eastAsia="Times New Roman" w:hAnsi="Segoe UI" w:cs="Segoe UI"/>
                  <w:sz w:val="24"/>
                  <w:szCs w:val="24"/>
                  <w:lang w:val="en-KE" w:eastAsia="en-KE" w:bidi="ar-SA"/>
                </w:rPr>
                <w:t>https://github.com/MuchiriKinyua/Flu-Vaccine-Hesitancy-Classification-main</w:t>
              </w:r>
            </w:hyperlink>
          </w:p>
          <w:p w14:paraId="0409CBAB" w14:textId="77777777" w:rsidR="003B48D9" w:rsidRPr="00DA6E03" w:rsidRDefault="003B48D9" w:rsidP="00573642">
            <w:pPr>
              <w:shd w:val="clear" w:color="auto" w:fill="FFFFFF"/>
              <w:rPr>
                <w:rFonts w:ascii="Segoe UI" w:eastAsia="Times New Roman" w:hAnsi="Segoe UI" w:cs="Segoe UI"/>
                <w:color w:val="0000FF"/>
                <w:sz w:val="24"/>
                <w:szCs w:val="24"/>
                <w:u w:val="single"/>
                <w:lang w:val="en-KE" w:eastAsia="en-KE" w:bidi="ar-SA"/>
              </w:rPr>
            </w:pPr>
          </w:p>
          <w:p w14:paraId="77C18DC8" w14:textId="68289FAA" w:rsidR="00573642" w:rsidRDefault="00573642" w:rsidP="00573642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  <w:proofErr w:type="spellStart"/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>Mmaziwa</w:t>
            </w:r>
            <w:proofErr w:type="spellEnd"/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 xml:space="preserve"> (Flutter </w:t>
            </w:r>
            <w:r w:rsidR="00DA6E03" w:rsidRPr="00B21988">
              <w:rPr>
                <w:rFonts w:ascii="Segoe UI" w:eastAsia="Times New Roman" w:hAnsi="Segoe UI" w:cs="Segoe UI"/>
                <w:sz w:val="24"/>
                <w:szCs w:val="24"/>
                <w:lang w:eastAsia="en-KE" w:bidi="ar-SA"/>
              </w:rPr>
              <w:t>a</w:t>
            </w:r>
            <w:r w:rsidR="00DA6E03" w:rsidRPr="00B21988">
              <w:rPr>
                <w:rFonts w:ascii="Segoe UI" w:hAnsi="Segoe UI" w:cs="Segoe UI"/>
                <w:sz w:val="24"/>
                <w:szCs w:val="24"/>
              </w:rPr>
              <w:t xml:space="preserve">nd </w:t>
            </w:r>
            <w:proofErr w:type="spellStart"/>
            <w:r w:rsidR="00DA6E03" w:rsidRPr="00B21988">
              <w:rPr>
                <w:rFonts w:ascii="Segoe UI" w:hAnsi="Segoe UI" w:cs="Segoe UI"/>
                <w:sz w:val="24"/>
                <w:szCs w:val="24"/>
              </w:rPr>
              <w:t>MPesa</w:t>
            </w:r>
            <w:proofErr w:type="spellEnd"/>
            <w:r w:rsidR="00DA6E03" w:rsidRPr="00DA6E03">
              <w:t xml:space="preserve"> </w:t>
            </w:r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>application)</w:t>
            </w:r>
          </w:p>
          <w:p w14:paraId="29E764AB" w14:textId="18A19795" w:rsidR="009F77C9" w:rsidRDefault="00573642" w:rsidP="00DF7E3E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  <w:r w:rsidRPr="00573642"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  <w:t xml:space="preserve">Project link: </w:t>
            </w:r>
            <w:hyperlink r:id="rId10" w:history="1">
              <w:r w:rsidR="009F77C9" w:rsidRPr="00573642">
                <w:rPr>
                  <w:rStyle w:val="Hyperlink"/>
                  <w:rFonts w:ascii="Segoe UI" w:eastAsia="Times New Roman" w:hAnsi="Segoe UI" w:cs="Segoe UI"/>
                  <w:sz w:val="24"/>
                  <w:szCs w:val="24"/>
                  <w:lang w:val="en-KE" w:eastAsia="en-KE" w:bidi="ar-SA"/>
                </w:rPr>
                <w:t>https://github.com/MuchiriKinyua/Mmaziwa</w:t>
              </w:r>
            </w:hyperlink>
          </w:p>
          <w:p w14:paraId="00ABF261" w14:textId="77777777" w:rsidR="009F77C9" w:rsidRPr="00DF7E3E" w:rsidRDefault="009F77C9" w:rsidP="00DF7E3E">
            <w:pPr>
              <w:shd w:val="clear" w:color="auto" w:fill="FFFFFF"/>
              <w:rPr>
                <w:rFonts w:ascii="Segoe UI" w:eastAsia="Times New Roman" w:hAnsi="Segoe UI" w:cs="Segoe UI"/>
                <w:sz w:val="24"/>
                <w:szCs w:val="24"/>
                <w:lang w:val="en-KE" w:eastAsia="en-KE" w:bidi="ar-SA"/>
              </w:rPr>
            </w:pPr>
          </w:p>
          <w:p w14:paraId="4A2FEB43" w14:textId="13D517F6" w:rsidR="00DF7E3E" w:rsidRPr="00641580" w:rsidRDefault="00DF7E3E" w:rsidP="00A77ABC">
            <w:pPr>
              <w:rPr>
                <w:rFonts w:ascii="Open Sans" w:hAnsi="Open Sans" w:cs="Open Sans"/>
              </w:rPr>
            </w:pPr>
          </w:p>
        </w:tc>
      </w:tr>
      <w:tr w:rsidR="00BA11D2" w:rsidRPr="00A77ABC" w14:paraId="36D19348" w14:textId="77777777" w:rsidTr="00DA383F">
        <w:trPr>
          <w:trHeight w:val="707"/>
        </w:trPr>
        <w:tc>
          <w:tcPr>
            <w:tcW w:w="6835" w:type="dxa"/>
          </w:tcPr>
          <w:p w14:paraId="4F9F8C2E" w14:textId="41AE881B" w:rsidR="00BA11D2" w:rsidRPr="00A77ABC" w:rsidRDefault="00CF14AB" w:rsidP="00BA11D2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5FA83D50" wp14:editId="3D71DCB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810</wp:posOffset>
                      </wp:positionV>
                      <wp:extent cx="1123950" cy="276225"/>
                      <wp:effectExtent l="0" t="0" r="0" b="9525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23950" cy="276225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Text Box 11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E2052CA" w14:textId="48A34CE5" w:rsidR="00CF14AB" w:rsidRPr="00F2588A" w:rsidRDefault="00CF14AB" w:rsidP="00CF14AB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</w:pPr>
                                    <w:r w:rsidRPr="00F2588A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A83D50" id="Group 9" o:spid="_x0000_s1032" style="position:absolute;margin-left:-.15pt;margin-top:.3pt;width:88.5pt;height:21.75pt;z-index:251665408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">
                      <v:rect id="Rectangle 10" o:spid="_x0000_s1033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/>
                      <v:shape id="Text Box 11" o:spid="_x0000_s1034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    <v:textbox>
                          <w:txbxContent>
                            <w:p w14:paraId="4E2052CA" w14:textId="48A34CE5" w:rsidR="00CF14AB" w:rsidRPr="00F2588A" w:rsidRDefault="00CF14AB" w:rsidP="00CF14A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F2588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BA11D2" w:rsidRPr="00F2588A" w14:paraId="0DC81378" w14:textId="77777777" w:rsidTr="005E68C6">
        <w:trPr>
          <w:trHeight w:val="2768"/>
        </w:trPr>
        <w:tc>
          <w:tcPr>
            <w:tcW w:w="6835" w:type="dxa"/>
          </w:tcPr>
          <w:p w14:paraId="51FFE138" w14:textId="22295F75" w:rsidR="00BA11D2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0010E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72017192" w14:textId="22CD24AA" w:rsidR="00F2588A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 xml:space="preserve">Certificate of </w:t>
            </w:r>
            <w:r w:rsidR="005E68C6">
              <w:rPr>
                <w:rFonts w:ascii="Times New Roman" w:hAnsi="Times New Roman" w:cs="Times New Roman"/>
                <w:sz w:val="24"/>
                <w:szCs w:val="24"/>
              </w:rPr>
              <w:t>Data Scie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="005E68C6" w:rsidRPr="005E68C6">
              <w:rPr>
                <w:rFonts w:ascii="Times New Roman" w:hAnsi="Times New Roman" w:cs="Times New Roman"/>
                <w:sz w:val="24"/>
                <w:szCs w:val="24"/>
              </w:rPr>
              <w:t>Data Science and Machine Learning</w:t>
            </w:r>
            <w:r w:rsidR="00411C45">
              <w:rPr>
                <w:rFonts w:ascii="Times New Roman" w:hAnsi="Times New Roman" w:cs="Times New Roman"/>
                <w:sz w:val="24"/>
                <w:szCs w:val="24"/>
              </w:rPr>
              <w:t xml:space="preserve"> | </w:t>
            </w:r>
          </w:p>
          <w:p w14:paraId="20E344E4" w14:textId="2ACE9DF3" w:rsidR="00F2588A" w:rsidRDefault="00411C45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ringa School</w:t>
            </w:r>
          </w:p>
          <w:p w14:paraId="60CA2FC8" w14:textId="77777777" w:rsidR="005E68C6" w:rsidRDefault="005E68C6" w:rsidP="005E68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08813B3C" w14:textId="4797F455" w:rsidR="005E68C6" w:rsidRDefault="005E68C6" w:rsidP="005E68C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communication and computer network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chnical university of Kenya</w:t>
            </w:r>
          </w:p>
          <w:p w14:paraId="1E2F1A77" w14:textId="0D83DE58" w:rsid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5E68C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0AB5443" w14:textId="6BDAF131" w:rsidR="00F2588A" w:rsidRPr="00F2588A" w:rsidRDefault="00F2588A" w:rsidP="00F258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Certificate of Higher edu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CNA 1, CCNA 2, CCNA 3</w:t>
            </w:r>
          </w:p>
          <w:p w14:paraId="57CC7092" w14:textId="77777777" w:rsidR="00F2588A" w:rsidRDefault="00F2588A" w:rsidP="00F258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Jomo Kenyatta university of agriculture and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irobi town campus</w:t>
            </w:r>
          </w:p>
          <w:p w14:paraId="4AC8A0A7" w14:textId="135E5635" w:rsidR="00F2588A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634911" w14:textId="4819DD3F" w:rsidR="004F4A51" w:rsidRDefault="00F2588A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27277D" wp14:editId="2BFB9F72">
                <wp:simplePos x="0" y="0"/>
                <wp:positionH relativeFrom="column">
                  <wp:posOffset>171450</wp:posOffset>
                </wp:positionH>
                <wp:positionV relativeFrom="paragraph">
                  <wp:posOffset>19050</wp:posOffset>
                </wp:positionV>
                <wp:extent cx="1771650" cy="1670050"/>
                <wp:effectExtent l="0" t="0" r="0" b="635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70050"/>
                        </a:xfrm>
                        <a:prstGeom prst="roundRect">
                          <a:avLst>
                            <a:gd name="adj" fmla="val 7143"/>
                          </a:avLst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708B3" w14:textId="29B1EC39" w:rsidR="00F2588A" w:rsidRDefault="00F2588A" w:rsidP="00F2588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A823E4" wp14:editId="35C7198D">
                                  <wp:extent cx="1631950" cy="1460500"/>
                                  <wp:effectExtent l="0" t="0" r="635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6546" cy="14646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27277D" id="Rectangle: Rounded Corners 13" o:spid="_x0000_s1035" style="position:absolute;margin-left:13.5pt;margin-top:1.5pt;width:139.5pt;height:13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682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" stroked="f" strokeweight="1pt">
                <v:fill r:id="rId13" o:title="" recolor="t" rotate="t" type="frame"/>
                <v:stroke joinstyle="miter"/>
                <v:textbox>
                  <w:txbxContent>
                    <w:p w14:paraId="357708B3" w14:textId="29B1EC39" w:rsidR="00F2588A" w:rsidRDefault="00F2588A" w:rsidP="00F2588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A823E4" wp14:editId="35C7198D">
                            <wp:extent cx="1631950" cy="1460500"/>
                            <wp:effectExtent l="0" t="0" r="635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6546" cy="14646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291EFE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20DBC823" wp14:editId="2CFFC3B8">
                <wp:simplePos x="0" y="0"/>
                <wp:positionH relativeFrom="column">
                  <wp:posOffset>-447675</wp:posOffset>
                </wp:positionH>
                <wp:positionV relativeFrom="paragraph">
                  <wp:posOffset>5000625</wp:posOffset>
                </wp:positionV>
                <wp:extent cx="2895600" cy="224790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2247900"/>
                        </a:xfrm>
                        <a:prstGeom prst="rect">
                          <a:avLst/>
                        </a:prstGeom>
                        <a:solidFill>
                          <a:srgbClr val="FFF3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33DF1E" id="Rectangle 24" o:spid="_x0000_s1026" style="position:absolute;margin-left:-35.25pt;margin-top:393.75pt;width:228pt;height:177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" fillcolor="#fff3eb" stroked="f" strokeweight="1pt"/>
            </w:pict>
          </mc:Fallback>
        </mc:AlternateContent>
      </w:r>
      <w:r w:rsidR="00AE4802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FFB9E3" wp14:editId="78CD0FB9">
                <wp:simplePos x="0" y="0"/>
                <wp:positionH relativeFrom="column">
                  <wp:posOffset>-257175</wp:posOffset>
                </wp:positionH>
                <wp:positionV relativeFrom="paragraph">
                  <wp:posOffset>5438775</wp:posOffset>
                </wp:positionV>
                <wp:extent cx="2466975" cy="16383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5173FC" w14:textId="00E60091" w:rsidR="00AE4802" w:rsidRPr="00B943D7" w:rsidRDefault="00B943D7" w:rsidP="00B943D7">
                            <w:pPr>
                              <w:rPr>
                                <w:rFonts w:ascii="Times New Roman" w:hAnsi="Times New Roman" w:cs="Times New Roman"/>
                                <w:color w:val="656565"/>
                                <w:sz w:val="24"/>
                                <w:szCs w:val="24"/>
                              </w:rPr>
                            </w:pPr>
                            <w:r w:rsidRPr="00B943D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 have also developed skills in negotiation, customer service, problem-solving, innovation and communication. Overall, I have consistently demonstrated leadership, organizational and management abilities in every aspect of my ro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FB9E3" id="Text Box 25" o:spid="_x0000_s1036" type="#_x0000_t202" style="position:absolute;margin-left:-20.25pt;margin-top:428.25pt;width:194.25pt;height:129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" filled="f" stroked="f" strokeweight=".5pt">
                <v:textbox>
                  <w:txbxContent>
                    <w:p w14:paraId="2B5173FC" w14:textId="00E60091" w:rsidR="00AE4802" w:rsidRPr="00B943D7" w:rsidRDefault="00B943D7" w:rsidP="00B943D7">
                      <w:pPr>
                        <w:rPr>
                          <w:rFonts w:ascii="Times New Roman" w:hAnsi="Times New Roman" w:cs="Times New Roman"/>
                          <w:color w:val="656565"/>
                          <w:sz w:val="24"/>
                          <w:szCs w:val="24"/>
                        </w:rPr>
                      </w:pPr>
                      <w:r w:rsidRPr="00B943D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 have also developed skills in negotiation, customer service, problem-solving, innovation and communication. Overall, I have consistently demonstrated leadership, organizational and management abilities in every aspect of my rol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4802">
        <w:rPr>
          <w:rFonts w:ascii="Proza Libre Semibold" w:hAnsi="Proza Libre Semibold" w:cs="Open Sans"/>
          <w:noProof/>
          <w:color w:val="635A51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AA8E397" wp14:editId="5050CD1D">
                <wp:simplePos x="0" y="0"/>
                <wp:positionH relativeFrom="column">
                  <wp:posOffset>-161925</wp:posOffset>
                </wp:positionH>
                <wp:positionV relativeFrom="paragraph">
                  <wp:posOffset>4800600</wp:posOffset>
                </wp:positionV>
                <wp:extent cx="1047750" cy="276225"/>
                <wp:effectExtent l="0" t="0" r="0" b="952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7750" cy="276225"/>
                          <a:chOff x="0" y="0"/>
                          <a:chExt cx="1485900" cy="276225"/>
                        </a:xfrm>
                      </wpg:grpSpPr>
                      <wps:wsp>
                        <wps:cNvPr id="22" name="Rectangle 22"/>
                        <wps:cNvSpPr/>
                        <wps:spPr>
                          <a:xfrm>
                            <a:off x="0" y="0"/>
                            <a:ext cx="1485900" cy="276225"/>
                          </a:xfrm>
                          <a:prstGeom prst="rect">
                            <a:avLst/>
                          </a:prstGeom>
                          <a:solidFill>
                            <a:srgbClr val="3535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11465"/>
                            <a:ext cx="1485900" cy="2476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F87D2" w14:textId="528C6587" w:rsidR="00AE4802" w:rsidRPr="00D47187" w:rsidRDefault="00D47187" w:rsidP="00AE480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47187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8E397" id="Group 21" o:spid="_x0000_s1037" style="position:absolute;margin-left:-12.75pt;margin-top:378pt;width:82.5pt;height:21.75pt;z-index:251671552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">
                <v:rect id="Rectangle 22" o:spid="_x0000_s1038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" fillcolor="#353535" stroked="f" strokeweight="1pt"/>
                <v:shape id="Text Box 23" o:spid="_x0000_s1039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F1F87D2" w14:textId="528C6587" w:rsidR="00AE4802" w:rsidRPr="00D47187" w:rsidRDefault="00D47187" w:rsidP="00AE4802">
                        <w:pPr>
                          <w:jc w:val="center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47187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ummar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17BD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21FCB" wp14:editId="6522F4BE">
                <wp:simplePos x="0" y="0"/>
                <wp:positionH relativeFrom="column">
                  <wp:posOffset>-133350</wp:posOffset>
                </wp:positionH>
                <wp:positionV relativeFrom="paragraph">
                  <wp:posOffset>2638425</wp:posOffset>
                </wp:positionV>
                <wp:extent cx="2181225" cy="12954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0B5F72" w14:textId="0B800D3D" w:rsidR="00D47187" w:rsidRPr="00D47187" w:rsidRDefault="00DB6173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B617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.O Box 72323 – 00200 Nairobi, Kenya</w:t>
                            </w:r>
                          </w:p>
                          <w:p w14:paraId="1C11AA29" w14:textId="77777777" w:rsidR="00402EFF" w:rsidRPr="00D47187" w:rsidRDefault="00402EFF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90A8D2D" w14:textId="0088870F" w:rsidR="00402EFF" w:rsidRDefault="00D47187" w:rsidP="00AE4802">
                            <w:pPr>
                              <w:spacing w:after="0" w:line="260" w:lineRule="exact"/>
                              <w:rPr>
                                <w:rFonts w:ascii="Open Sans" w:hAnsi="Open Sans" w:cs="Open Sans"/>
                                <w:color w:val="656565"/>
                                <w:sz w:val="24"/>
                                <w:szCs w:val="24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713030677</w:t>
                            </w:r>
                            <w:r w:rsidR="00917BDB" w:rsidRPr="00402EFF">
                              <w:rPr>
                                <w:rFonts w:ascii="Open Sans" w:hAnsi="Open Sans" w:cs="Open Sans"/>
                                <w:color w:val="656565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6D30E92B" w14:textId="509D0F48" w:rsidR="00917BDB" w:rsidRPr="00D47187" w:rsidRDefault="00D47187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</w:rPr>
                              <w:t>Nicholasmuchiri2000</w:t>
                            </w:r>
                            <w:r w:rsidR="00917BDB" w:rsidRPr="00D47187">
                              <w:rPr>
                                <w:rFonts w:ascii="Times New Roman" w:hAnsi="Times New Roman" w:cs="Times New Roman"/>
                              </w:rPr>
                              <w:t>@</w:t>
                            </w:r>
                            <w:r w:rsidRPr="00D47187">
                              <w:rPr>
                                <w:rFonts w:ascii="Times New Roman" w:hAnsi="Times New Roman" w:cs="Times New Roman"/>
                              </w:rPr>
                              <w:t>g</w:t>
                            </w:r>
                            <w:r w:rsidR="00917BDB" w:rsidRPr="00D47187">
                              <w:rPr>
                                <w:rFonts w:ascii="Times New Roman" w:hAnsi="Times New Roman" w:cs="Times New Roman"/>
                              </w:rPr>
                              <w:t>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1FCB" id="Text Box 20" o:spid="_x0000_s1040" type="#_x0000_t202" style="position:absolute;margin-left:-10.5pt;margin-top:207.75pt;width:171.75pt;height:10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" filled="f" stroked="f" strokeweight=".5pt">
                <v:textbox>
                  <w:txbxContent>
                    <w:p w14:paraId="190B5F72" w14:textId="0B800D3D" w:rsidR="00D47187" w:rsidRPr="00D47187" w:rsidRDefault="00DB6173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B617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.O Box 72323 – 00200 Nairobi, Kenya</w:t>
                      </w:r>
                    </w:p>
                    <w:p w14:paraId="1C11AA29" w14:textId="77777777" w:rsidR="00402EFF" w:rsidRPr="00D47187" w:rsidRDefault="00402EFF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90A8D2D" w14:textId="0088870F" w:rsidR="00402EFF" w:rsidRDefault="00D47187" w:rsidP="00AE4802">
                      <w:pPr>
                        <w:spacing w:after="0" w:line="260" w:lineRule="exact"/>
                        <w:rPr>
                          <w:rFonts w:ascii="Open Sans" w:hAnsi="Open Sans" w:cs="Open Sans"/>
                          <w:color w:val="656565"/>
                          <w:sz w:val="24"/>
                          <w:szCs w:val="24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713030677</w:t>
                      </w:r>
                      <w:r w:rsidR="00917BDB" w:rsidRPr="00402EFF">
                        <w:rPr>
                          <w:rFonts w:ascii="Open Sans" w:hAnsi="Open Sans" w:cs="Open Sans"/>
                          <w:color w:val="656565"/>
                          <w:sz w:val="24"/>
                          <w:szCs w:val="24"/>
                        </w:rPr>
                        <w:br/>
                      </w:r>
                    </w:p>
                    <w:p w14:paraId="6D30E92B" w14:textId="509D0F48" w:rsidR="00917BDB" w:rsidRPr="00D47187" w:rsidRDefault="00D47187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</w:rPr>
                        <w:t>Nicholasmuchiri2000</w:t>
                      </w:r>
                      <w:r w:rsidR="00917BDB" w:rsidRPr="00D47187">
                        <w:rPr>
                          <w:rFonts w:ascii="Times New Roman" w:hAnsi="Times New Roman" w:cs="Times New Roman"/>
                        </w:rPr>
                        <w:t>@</w:t>
                      </w:r>
                      <w:r w:rsidRPr="00D47187">
                        <w:rPr>
                          <w:rFonts w:ascii="Times New Roman" w:hAnsi="Times New Roman" w:cs="Times New Roman"/>
                        </w:rPr>
                        <w:t>g</w:t>
                      </w:r>
                      <w:r w:rsidR="00917BDB" w:rsidRPr="00D47187">
                        <w:rPr>
                          <w:rFonts w:ascii="Times New Roman" w:hAnsi="Times New Roman" w:cs="Times New Roman"/>
                        </w:rPr>
                        <w:t>mail.com</w:t>
                      </w:r>
                    </w:p>
                  </w:txbxContent>
                </v:textbox>
              </v:shape>
            </w:pict>
          </mc:Fallback>
        </mc:AlternateContent>
      </w:r>
      <w:r w:rsidR="00917BD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805DE10" wp14:editId="36E9A619">
                <wp:simplePos x="0" y="0"/>
                <wp:positionH relativeFrom="column">
                  <wp:posOffset>-457200</wp:posOffset>
                </wp:positionH>
                <wp:positionV relativeFrom="paragraph">
                  <wp:posOffset>2409825</wp:posOffset>
                </wp:positionV>
                <wp:extent cx="2495550" cy="0"/>
                <wp:effectExtent l="0" t="1905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F99A62" id="Straight Connector 1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189.75pt" to="160.5pt,18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" strokecolor="white [3212]" strokeweight="2.25pt">
                <v:stroke joinstyle="miter"/>
              </v:line>
            </w:pict>
          </mc:Fallback>
        </mc:AlternateContent>
      </w:r>
      <w:r w:rsidR="00A22AF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501A4A" wp14:editId="7D475C0F">
                <wp:simplePos x="0" y="0"/>
                <wp:positionH relativeFrom="column">
                  <wp:posOffset>-161925</wp:posOffset>
                </wp:positionH>
                <wp:positionV relativeFrom="paragraph">
                  <wp:posOffset>1990725</wp:posOffset>
                </wp:positionV>
                <wp:extent cx="2390775" cy="4286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7C23EF" w14:textId="761FD226" w:rsidR="00A22AF4" w:rsidRPr="00D47187" w:rsidRDefault="00F2588A" w:rsidP="00917BD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Muchiri</w:t>
                            </w:r>
                            <w:r w:rsidR="00D47187"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N</w:t>
                            </w:r>
                            <w:r w:rsid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cholas</w:t>
                            </w:r>
                            <w:r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Kiny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01A4A" id="Text Box 18" o:spid="_x0000_s1041" type="#_x0000_t202" style="position:absolute;margin-left:-12.75pt;margin-top:156.75pt;width:188.25pt;height:3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" filled="f" stroked="f" strokeweight=".5pt">
                <v:textbox>
                  <w:txbxContent>
                    <w:p w14:paraId="257C23EF" w14:textId="761FD226" w:rsidR="00A22AF4" w:rsidRPr="00D47187" w:rsidRDefault="00F2588A" w:rsidP="00917BDB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Muchiri</w:t>
                      </w:r>
                      <w:r w:rsidR="00D47187"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N</w:t>
                      </w:r>
                      <w:r w:rsid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cholas</w:t>
                      </w:r>
                      <w:r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Kinyua</w:t>
                      </w:r>
                    </w:p>
                  </w:txbxContent>
                </v:textbox>
              </v:shape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65663" behindDoc="0" locked="0" layoutInCell="1" allowOverlap="1" wp14:anchorId="412224DB" wp14:editId="104A2780">
                <wp:simplePos x="0" y="0"/>
                <wp:positionH relativeFrom="margin">
                  <wp:posOffset>95250</wp:posOffset>
                </wp:positionH>
                <wp:positionV relativeFrom="paragraph">
                  <wp:posOffset>46990</wp:posOffset>
                </wp:positionV>
                <wp:extent cx="1590675" cy="1638300"/>
                <wp:effectExtent l="133350" t="133350" r="142875" b="13335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58706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B72808" id="Rectangle: Rounded Corners 17" o:spid="_x0000_s1026" style="position:absolute;margin-left:7.5pt;margin-top:3.7pt;width:125.25pt;height:129pt;rotation:-809691fd;z-index:2516656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65919" behindDoc="0" locked="0" layoutInCell="1" allowOverlap="1" wp14:anchorId="3BBD817C" wp14:editId="234994A1">
                <wp:simplePos x="0" y="0"/>
                <wp:positionH relativeFrom="margin">
                  <wp:posOffset>133350</wp:posOffset>
                </wp:positionH>
                <wp:positionV relativeFrom="paragraph">
                  <wp:posOffset>57151</wp:posOffset>
                </wp:positionV>
                <wp:extent cx="1590675" cy="1638300"/>
                <wp:effectExtent l="95250" t="95250" r="85725" b="9525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152470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86571B" id="Rectangle: Rounded Corners 14" o:spid="_x0000_s1026" style="position:absolute;margin-left:10.5pt;margin-top:4.5pt;width:125.25pt;height:129pt;rotation:-488822fd;z-index:2516659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55165" behindDoc="1" locked="0" layoutInCell="1" allowOverlap="1" wp14:anchorId="09D76A95" wp14:editId="11C10FD8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944368" cy="10058400"/>
                <wp:effectExtent l="0" t="0" r="889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4368" cy="10058400"/>
                        </a:xfrm>
                        <a:prstGeom prst="rect">
                          <a:avLst/>
                        </a:prstGeom>
                        <a:blipFill dpi="0"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D8DAA" id="Rectangle 12" o:spid="_x0000_s1026" style="position:absolute;margin-left:-36pt;margin-top:-36pt;width:231.85pt;height:11in;z-index:-251661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" stroked="f" strokeweight="1pt">
                <v:fill r:id="rId16" o:title="" recolor="t" rotate="t" type="frame"/>
              </v:rect>
            </w:pict>
          </mc:Fallback>
        </mc:AlternateContent>
      </w:r>
    </w:p>
    <w:sectPr w:rsidR="004F4A51" w:rsidSect="002A2879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za Libre Semibold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4328"/>
    <w:multiLevelType w:val="hybridMultilevel"/>
    <w:tmpl w:val="256035DA"/>
    <w:lvl w:ilvl="0" w:tplc="0F5A7442">
      <w:numFmt w:val="bullet"/>
      <w:lvlText w:val="•"/>
      <w:lvlJc w:val="left"/>
      <w:pPr>
        <w:ind w:left="4104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1" w15:restartNumberingAfterBreak="0">
    <w:nsid w:val="173E6AAD"/>
    <w:multiLevelType w:val="hybridMultilevel"/>
    <w:tmpl w:val="995848D8"/>
    <w:lvl w:ilvl="0" w:tplc="0F5A744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32E28"/>
    <w:multiLevelType w:val="hybridMultilevel"/>
    <w:tmpl w:val="C63C9C32"/>
    <w:lvl w:ilvl="0" w:tplc="0F5A7442">
      <w:numFmt w:val="bullet"/>
      <w:lvlText w:val="•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E613E2"/>
    <w:multiLevelType w:val="multilevel"/>
    <w:tmpl w:val="F3A22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7B0DE5"/>
    <w:multiLevelType w:val="hybridMultilevel"/>
    <w:tmpl w:val="86D0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D26446"/>
    <w:multiLevelType w:val="hybridMultilevel"/>
    <w:tmpl w:val="354040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AA3BD9"/>
    <w:multiLevelType w:val="multilevel"/>
    <w:tmpl w:val="8CEEF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B94751"/>
    <w:multiLevelType w:val="multilevel"/>
    <w:tmpl w:val="6836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1400541">
    <w:abstractNumId w:val="5"/>
  </w:num>
  <w:num w:numId="2" w16cid:durableId="1136603392">
    <w:abstractNumId w:val="1"/>
  </w:num>
  <w:num w:numId="3" w16cid:durableId="1906067231">
    <w:abstractNumId w:val="2"/>
  </w:num>
  <w:num w:numId="4" w16cid:durableId="679549646">
    <w:abstractNumId w:val="0"/>
  </w:num>
  <w:num w:numId="5" w16cid:durableId="828132907">
    <w:abstractNumId w:val="4"/>
  </w:num>
  <w:num w:numId="6" w16cid:durableId="229582143">
    <w:abstractNumId w:val="3"/>
  </w:num>
  <w:num w:numId="7" w16cid:durableId="824081529">
    <w:abstractNumId w:val="7"/>
  </w:num>
  <w:num w:numId="8" w16cid:durableId="9077612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LU0MzA3NDM0M7JQ0lEKTi0uzszPAykwqgUAX7olVSwAAAA="/>
  </w:docVars>
  <w:rsids>
    <w:rsidRoot w:val="00F64100"/>
    <w:rsid w:val="000010E6"/>
    <w:rsid w:val="0010352F"/>
    <w:rsid w:val="00291EFE"/>
    <w:rsid w:val="002A2879"/>
    <w:rsid w:val="003B48D9"/>
    <w:rsid w:val="00402EFF"/>
    <w:rsid w:val="00411C45"/>
    <w:rsid w:val="004F4A51"/>
    <w:rsid w:val="00552E0C"/>
    <w:rsid w:val="00573642"/>
    <w:rsid w:val="005E68C6"/>
    <w:rsid w:val="00641580"/>
    <w:rsid w:val="00680B2E"/>
    <w:rsid w:val="0073799C"/>
    <w:rsid w:val="00893B05"/>
    <w:rsid w:val="00917BDB"/>
    <w:rsid w:val="009C269F"/>
    <w:rsid w:val="009F77C9"/>
    <w:rsid w:val="00A05857"/>
    <w:rsid w:val="00A22AF4"/>
    <w:rsid w:val="00A77ABC"/>
    <w:rsid w:val="00AE4802"/>
    <w:rsid w:val="00B21988"/>
    <w:rsid w:val="00B943D7"/>
    <w:rsid w:val="00BA11D2"/>
    <w:rsid w:val="00BC3ED6"/>
    <w:rsid w:val="00C314BE"/>
    <w:rsid w:val="00C906F5"/>
    <w:rsid w:val="00CF14AB"/>
    <w:rsid w:val="00D16857"/>
    <w:rsid w:val="00D47187"/>
    <w:rsid w:val="00DA383F"/>
    <w:rsid w:val="00DA6E03"/>
    <w:rsid w:val="00DB6173"/>
    <w:rsid w:val="00DF7E3E"/>
    <w:rsid w:val="00EA6474"/>
    <w:rsid w:val="00F2588A"/>
    <w:rsid w:val="00F64100"/>
    <w:rsid w:val="00FC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BFD49"/>
  <w15:chartTrackingRefBased/>
  <w15:docId w15:val="{077491D0-DC6D-4BB5-B649-8537D698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1580"/>
    <w:pPr>
      <w:ind w:left="720"/>
      <w:contextualSpacing/>
    </w:pPr>
  </w:style>
  <w:style w:type="character" w:customStyle="1" w:styleId="visually-hidden">
    <w:name w:val="visually-hidden"/>
    <w:basedOn w:val="DefaultParagraphFont"/>
    <w:rsid w:val="00DF7E3E"/>
  </w:style>
  <w:style w:type="character" w:styleId="Hyperlink">
    <w:name w:val="Hyperlink"/>
    <w:basedOn w:val="DefaultParagraphFont"/>
    <w:uiPriority w:val="99"/>
    <w:unhideWhenUsed/>
    <w:rsid w:val="00DF7E3E"/>
    <w:rPr>
      <w:color w:val="0000FF"/>
      <w:u w:val="single"/>
    </w:rPr>
  </w:style>
  <w:style w:type="paragraph" w:customStyle="1" w:styleId="pvs-listitem--with-top-padding">
    <w:name w:val="pvs-list__item--with-top-padding"/>
    <w:basedOn w:val="Normal"/>
    <w:rsid w:val="00DF7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KE" w:eastAsia="en-KE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5736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3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5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3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030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247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5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5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7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96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0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2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33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36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20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43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4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73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2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49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80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64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94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2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35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5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uchiriKinyua/NLP-Project" TargetMode="Externa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uchiri-kinyua-9b702620a/" TargetMode="Externa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0.png"/><Relationship Id="rId1" Type="http://schemas.openxmlformats.org/officeDocument/2006/relationships/numbering" Target="numbering.xml"/><Relationship Id="rId6" Type="http://schemas.openxmlformats.org/officeDocument/2006/relationships/hyperlink" Target="https://muchirikinyua.github.io/personal-portfolio/" TargetMode="External"/><Relationship Id="rId11" Type="http://schemas.openxmlformats.org/officeDocument/2006/relationships/image" Target="media/image1.jpeg"/><Relationship Id="rId5" Type="http://schemas.openxmlformats.org/officeDocument/2006/relationships/hyperlink" Target="https://github.com/MuchiriKinyua" TargetMode="External"/><Relationship Id="rId15" Type="http://schemas.openxmlformats.org/officeDocument/2006/relationships/image" Target="media/image3.png"/><Relationship Id="rId10" Type="http://schemas.openxmlformats.org/officeDocument/2006/relationships/hyperlink" Target="https://github.com/MuchiriKinyua/Mmaziw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uchiriKinyua/Flu-Vaccine-Hesitancy-Classification-main" TargetMode="External"/><Relationship Id="rId14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Muchiri Kinyua</cp:lastModifiedBy>
  <cp:revision>15</cp:revision>
  <dcterms:created xsi:type="dcterms:W3CDTF">2022-07-28T12:45:00Z</dcterms:created>
  <dcterms:modified xsi:type="dcterms:W3CDTF">2023-10-21T14:14:00Z</dcterms:modified>
</cp:coreProperties>
</file>